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p>
    <w:bookmarkStart w:id="21" w:name="cover-letter"/>
    <w:p>
      <w:pPr>
        <w:pStyle w:val="Heading1"/>
      </w:pPr>
      <w:r>
        <w:t xml:space="preserve">Cover Letter</w:t>
      </w:r>
    </w:p>
    <w:p>
      <w:pPr>
        <w:pStyle w:val="FirstParagraph"/>
      </w:pPr>
      <w:r>
        <w:rPr>
          <w:bCs/>
          <w:b/>
        </w:rPr>
        <w:t xml:space="preserve">John Doe</w:t>
      </w:r>
      <w:r>
        <w:br/>
      </w:r>
      <w:r>
        <w:t xml:space="preserve">123 Emergency Lane, Melbourne</w:t>
      </w:r>
      <w:r>
        <w:br/>
      </w:r>
      <w:r>
        <w:t xml:space="preserve">Victoria, Australia, 3000</w:t>
      </w:r>
      <w:r>
        <w:br/>
      </w:r>
      <w:r>
        <w:t xml:space="preserve">Phone: (03) 9876 5432</w:t>
      </w:r>
      <w:r>
        <w:br/>
      </w:r>
      <w:r>
        <w:t xml:space="preserve">Email: john.doe@email.com</w:t>
      </w:r>
    </w:p>
    <w:p>
      <w:pPr>
        <w:pStyle w:val="BodyText"/>
      </w:pPr>
      <w:r>
        <w:t xml:space="preserve">[Date]</w:t>
      </w:r>
    </w:p>
    <w:p>
      <w:pPr>
        <w:pStyle w:val="BodyText"/>
      </w:pPr>
      <w:r>
        <w:rPr>
          <w:bCs/>
          <w:b/>
        </w:rPr>
        <w:t xml:space="preserve">Recruitment Team</w:t>
      </w:r>
      <w:r>
        <w:br/>
      </w:r>
      <w:r>
        <w:t xml:space="preserve">Metropolitan Ambulance Service</w:t>
      </w:r>
      <w:r>
        <w:br/>
      </w:r>
      <w:r>
        <w:t xml:space="preserve">456 Health Road, Melbourne</w:t>
      </w:r>
      <w:r>
        <w:br/>
      </w:r>
      <w:r>
        <w:t xml:space="preserve">Victoria, Australia, 3000</w:t>
      </w:r>
    </w:p>
    <w:bookmarkStart w:id="20" w:name="dear-hiring-team"/>
    <w:p>
      <w:pPr>
        <w:pStyle w:val="Heading2"/>
      </w:pPr>
      <w:r>
        <w:t xml:space="preserve">Dear Hiring Team,</w:t>
      </w:r>
    </w:p>
    <w:p>
      <w:pPr>
        <w:pStyle w:val="FirstParagraph"/>
      </w:pPr>
      <w:r>
        <w:t xml:space="preserve">I am writing to express my sincere interest in the Paramedic position at Metropolitan Ambulance Service in Australia Melbourne. As a dedicated and experienced paramedic with over five years of hands-on experience in emergency medical services, I am eager to contribute my skills, knowledge, and passion for patient care to a dynamic organization like yours. The opportunity to serve the community of Melbourne as a Paramedic aligns perfectly with my career goals and commitment to making a meaningful difference in people’s lives during critical moments.</w:t>
      </w:r>
    </w:p>
    <w:p>
      <w:pPr>
        <w:pStyle w:val="BodyText"/>
      </w:pPr>
      <w:r>
        <w:t xml:space="preserve">My journey as a Paramedic began in [Your Previous Location], where I honed my ability to work under pressure, deliver rapid assessments, and provide compassionate care in high-stakes environments. Throughout my career, I have consistently prioritized the principles of patient-centered care, teamwork, and continuous learning—values that are deeply embedded in the paramedic profession in Australia Melbourne. Whether responding to road traffic accidents, medical emergencies, or cardiac arrests, I have always strived to uphold the highest standards of professionalism and ethical practice.</w:t>
      </w:r>
    </w:p>
    <w:p>
      <w:pPr>
        <w:pStyle w:val="BodyText"/>
      </w:pPr>
      <w:r>
        <w:t xml:space="preserve">One of the key reasons I am particularly drawn to working as a Paramedic in Australia Melbourne is the region’s diverse population and unique healthcare challenges. Melbourne is a vibrant city with a mix of urban, suburban, and regional communities, each with distinct needs. As a paramedic, I understand the importance of cultural sensitivity and adaptability when serving such a varied population. My experience working in multicultural settings has equipped me to communicate effectively with patients from all backgrounds and to navigate complex situations with empathy and clarity.</w:t>
      </w:r>
    </w:p>
    <w:p>
      <w:pPr>
        <w:pStyle w:val="BodyText"/>
      </w:pPr>
      <w:r>
        <w:t xml:space="preserve">In Australia Melbourne, paramedics play a crucial role in bridging the gap between emergency care and long-term health outcomes. I have always admired the way paramedics in this region collaborate closely with hospitals, general practitioners, and community organizations to ensure seamless patient care. My goal is to contribute to this collaborative spirit by leveraging my expertise in triage, advanced life support, and emergency medical techniques. I am also committed to staying updated with the latest Australian paramedic protocols and guidelines, such as those set by the Australian Resuscitation Council (ARC) and the Australasian College of Paramedicine (ACPM).</w:t>
      </w:r>
    </w:p>
    <w:p>
      <w:pPr>
        <w:pStyle w:val="BodyText"/>
      </w:pPr>
      <w:r>
        <w:t xml:space="preserve">What sets me apart as a Paramedic is my unwavering dedication to continuous improvement. I have completed advanced training in areas such as trauma care, pediatric emergencies, and hazardous incident management. Additionally, I hold certifications in Advanced Cardiac Life Support (ACLS), Pediatric Advanced Life Support (PALS), and the Australian version of the Basic Life Support (BLS) course. These qualifications have not only enhanced my clinical skills but also reinforced my ability to work efficiently in high-pressure environments.</w:t>
      </w:r>
    </w:p>
    <w:p>
      <w:pPr>
        <w:pStyle w:val="BodyText"/>
      </w:pPr>
      <w:r>
        <w:t xml:space="preserve">Working as a Paramedic in Australia Melbourne requires more than technical expertise—it demands resilience, compassion, and a deep understanding of the community’s needs. I have witnessed firsthand how paramedics can be a lifeline for individuals facing crises, and I am driven by the desire to support others in their most vulnerable moments. Whether it’s providing comfort to a frightened patient or coordinating with emergency services during a mass casualty incident, I approach every task with professionalism and a focus on outcomes.</w:t>
      </w:r>
    </w:p>
    <w:p>
      <w:pPr>
        <w:pStyle w:val="BodyText"/>
      </w:pPr>
      <w:r>
        <w:t xml:space="preserve">As someone who values the importance of work-life balance and community engagement, I am particularly excited about the opportunity to contribute to Melbourne’s healthcare system. The city’s emphasis on innovation in emergency care and its commitment to supporting frontline workers resonate deeply with my personal values. I am confident that my background, combined with my passion for paramedic work, will allow me to thrive in this environment and make a positive impact on both patients and colleagues.</w:t>
      </w:r>
    </w:p>
    <w:p>
      <w:pPr>
        <w:pStyle w:val="BodyText"/>
      </w:pPr>
      <w:r>
        <w:t xml:space="preserve">I would be honored to bring my experience, skills, and enthusiasm to Metropolitan Ambulance Service. I am available at your earliest convenience for an interview and would welcome the opportunity to discuss how my background aligns with the needs of your team. Thank you for considering my application. I look forward to the possibility of contributing to the continued success of Australia Melbourne’s emergency medical service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dc:title>
  <dc:creator/>
  <cp:keywords/>
  <dcterms:created xsi:type="dcterms:W3CDTF">2026-07-21T07:55:15Z</dcterms:created>
  <dcterms:modified xsi:type="dcterms:W3CDTF">2026-07-21T07:55:15Z</dcterms:modified>
</cp:coreProperties>
</file>

<file path=docProps/custom.xml><?xml version="1.0" encoding="utf-8"?>
<Properties xmlns="http://schemas.openxmlformats.org/officeDocument/2006/custom-properties" xmlns:vt="http://schemas.openxmlformats.org/officeDocument/2006/docPropsVTypes"/>
</file>